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FDFBA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7F26A2B5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083CE62E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27DB5F6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71FE5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6F5BF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2839B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298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120E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79B4C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4BBA61E1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4849C177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 ..................................................</w:t>
      </w:r>
    </w:p>
    <w:p w14:paraId="508FCC12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3794A036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BD31101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B4047F4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7C152764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1464" w14:textId="77777777" w:rsidR="00611EDF" w:rsidRDefault="00611EDF">
      <w:r>
        <w:separator/>
      </w:r>
    </w:p>
  </w:endnote>
  <w:endnote w:type="continuationSeparator" w:id="0">
    <w:p w14:paraId="2E8FBC98" w14:textId="77777777" w:rsidR="00611EDF" w:rsidRDefault="00611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8714" w14:textId="77777777" w:rsidR="008B4A40" w:rsidRDefault="008B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18057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5743B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AA015" w14:textId="77777777" w:rsidR="008B4A40" w:rsidRDefault="008B4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A4781" w14:textId="77777777" w:rsidR="00611EDF" w:rsidRDefault="00611EDF">
      <w:r>
        <w:separator/>
      </w:r>
    </w:p>
  </w:footnote>
  <w:footnote w:type="continuationSeparator" w:id="0">
    <w:p w14:paraId="42A8EF32" w14:textId="77777777" w:rsidR="00611EDF" w:rsidRDefault="00611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C2179A" w14:paraId="3DF68AC0" w14:textId="77777777">
      <w:tc>
        <w:tcPr>
          <w:tcW w:w="0" w:type="auto"/>
        </w:tcPr>
        <w:p w14:paraId="54B61D74" w14:textId="77777777" w:rsidR="00C2179A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6994CA99" w14:textId="77777777" w:rsidR="00C2179A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C2D3929" w14:textId="77777777" w:rsidR="00C2179A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9354A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3847D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21796" w14:paraId="4C574896" w14:textId="77777777" w:rsidTr="004730A5">
      <w:trPr>
        <w:jc w:val="center"/>
      </w:trPr>
      <w:tc>
        <w:tcPr>
          <w:tcW w:w="4410" w:type="dxa"/>
          <w:vAlign w:val="center"/>
        </w:tcPr>
        <w:p w14:paraId="282572E4" w14:textId="3D23F302" w:rsidR="00721796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FB56A3F" w14:textId="77777777" w:rsidR="00721796" w:rsidRDefault="00721796" w:rsidP="00721796">
          <w:pPr>
            <w:jc w:val="center"/>
          </w:pPr>
          <w:r>
            <w:rPr>
              <w:noProof/>
            </w:rPr>
            <w:drawing>
              <wp:inline distT="0" distB="0" distL="0" distR="0" wp14:anchorId="7CDC2BF7" wp14:editId="258FAFE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B9CF6D" w14:textId="5068D72A" w:rsidR="00721796" w:rsidRPr="00105340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4B8880FA" w14:textId="77777777" w:rsidR="005A0D57" w:rsidRDefault="00000000" w:rsidP="00457E76">
    <w:pPr>
      <w:pStyle w:val="Header"/>
      <w:contextualSpacing/>
    </w:pPr>
    <w:r>
      <w:rPr>
        <w:noProof/>
      </w:rPr>
      <w:pict w14:anchorId="145BC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0708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653AB"/>
    <w:rsid w:val="0057789E"/>
    <w:rsid w:val="00586325"/>
    <w:rsid w:val="00586C05"/>
    <w:rsid w:val="005A0D57"/>
    <w:rsid w:val="005B17EE"/>
    <w:rsid w:val="006061D3"/>
    <w:rsid w:val="00610CAF"/>
    <w:rsid w:val="00611EDF"/>
    <w:rsid w:val="00617ABF"/>
    <w:rsid w:val="00625688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1796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B4A40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2179A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5555A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8</cp:revision>
  <dcterms:created xsi:type="dcterms:W3CDTF">2024-01-16T09:32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